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142F0970" w:rsidR="00681B21" w:rsidRPr="00722EB0" w:rsidRDefault="00FD79B6" w:rsidP="009533E4">
      <w:pPr>
        <w:pStyle w:val="Title"/>
        <w:spacing w:after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n Algorithm for</w:t>
      </w:r>
      <w:r w:rsidR="00EE1FBD" w:rsidRPr="00722EB0">
        <w:rPr>
          <w:rFonts w:ascii="Times New Roman" w:hAnsi="Times New Roman" w:cs="Times New Roman"/>
          <w:color w:val="auto"/>
          <w:sz w:val="24"/>
          <w:szCs w:val="24"/>
        </w:rPr>
        <w:t xml:space="preserve"> the von </w:t>
      </w:r>
      <w:r>
        <w:rPr>
          <w:rFonts w:ascii="Times New Roman" w:hAnsi="Times New Roman" w:cs="Times New Roman"/>
          <w:color w:val="auto"/>
          <w:sz w:val="24"/>
          <w:szCs w:val="24"/>
        </w:rPr>
        <w:t>Bertalanffy Seasonal Cessation in</w:t>
      </w:r>
      <w:r w:rsidR="00EE1FBD" w:rsidRPr="00722EB0">
        <w:rPr>
          <w:rFonts w:ascii="Times New Roman" w:hAnsi="Times New Roman" w:cs="Times New Roman"/>
          <w:color w:val="auto"/>
          <w:sz w:val="24"/>
          <w:szCs w:val="24"/>
        </w:rPr>
        <w:t xml:space="preserve"> Growth Function of Pauly et al. (1992)</w:t>
      </w:r>
    </w:p>
    <w:p w14:paraId="08F80032" w14:textId="77777777" w:rsidR="00681B21" w:rsidRDefault="00B50C12" w:rsidP="009533E4">
      <w:pPr>
        <w:pStyle w:val="Author"/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2FE1D197" w14:textId="6AE6DFA5" w:rsidR="00B50C12" w:rsidRPr="00810007" w:rsidRDefault="00B50C12" w:rsidP="00B50C12">
      <w:pPr>
        <w:pStyle w:val="BodyText"/>
        <w:ind w:left="90"/>
        <w:rPr>
          <w:lang w:val="de-DE"/>
        </w:rPr>
      </w:pPr>
      <w:r>
        <w:t>Ashland, WI 54806</w:t>
      </w:r>
      <w:r w:rsidR="00FD79B6">
        <w:t xml:space="preserve">  </w:t>
      </w: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D47474" w:rsidRDefault="00B50C12" w:rsidP="00B50C12">
      <w:pPr>
        <w:pStyle w:val="BodyText"/>
        <w:ind w:left="90"/>
      </w:pPr>
      <w:r w:rsidRPr="00D47474">
        <w:t>Corresponding author</w:t>
      </w:r>
    </w:p>
    <w:p w14:paraId="47E1DBDC" w14:textId="77777777" w:rsidR="006515CC" w:rsidRPr="00D47474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14:paraId="3EBC5C91" w14:textId="77777777" w:rsidR="006515CC" w:rsidRDefault="006515CC" w:rsidP="009533E4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639F62CE" w14:textId="77777777" w:rsidR="00D90441" w:rsidRDefault="0017137D" w:rsidP="00D90441">
      <w:pPr>
        <w:spacing w:line="480" w:lineRule="auto"/>
      </w:pPr>
      <w:r>
        <w:rPr>
          <w:rFonts w:ascii="Times New Roman" w:hAnsi="Times New Roman" w:cs="Times New Roman"/>
        </w:rPr>
        <w:t xml:space="preserve">Pauly et al. (1992; </w:t>
      </w:r>
      <w:r w:rsidRPr="0017137D">
        <w:rPr>
          <w:rFonts w:ascii="Times New Roman" w:hAnsi="Times New Roman" w:cs="Times New Roman"/>
        </w:rPr>
        <w:t>Australian Journal of Marine and Freshwater Research 43:1151–1156</w:t>
      </w:r>
      <w:r>
        <w:rPr>
          <w:rFonts w:ascii="Times New Roman" w:hAnsi="Times New Roman" w:cs="Times New Roman"/>
        </w:rPr>
        <w:t>) introduced a modified von B</w:t>
      </w:r>
      <w:r w:rsidR="00C310D7">
        <w:rPr>
          <w:rFonts w:ascii="Times New Roman" w:hAnsi="Times New Roman" w:cs="Times New Roman"/>
        </w:rPr>
        <w:t>ertalanffy seasonal growth function</w:t>
      </w:r>
      <w:r>
        <w:rPr>
          <w:rFonts w:ascii="Times New Roman" w:hAnsi="Times New Roman" w:cs="Times New Roman"/>
        </w:rPr>
        <w:t xml:space="preserve"> t</w:t>
      </w:r>
      <w:r w:rsidR="00C310D7">
        <w:rPr>
          <w:rFonts w:ascii="Times New Roman" w:hAnsi="Times New Roman" w:cs="Times New Roman"/>
        </w:rPr>
        <w:t>hat allowed for a period of no growth</w:t>
      </w:r>
      <w:r w:rsidR="009533E4">
        <w:rPr>
          <w:rFonts w:ascii="Times New Roman" w:hAnsi="Times New Roman" w:cs="Times New Roman"/>
        </w:rPr>
        <w:t>.  Pauly et al. (1992)</w:t>
      </w:r>
      <w:r w:rsidR="00C310D7">
        <w:rPr>
          <w:rFonts w:ascii="Times New Roman" w:hAnsi="Times New Roman" w:cs="Times New Roman"/>
        </w:rPr>
        <w:t xml:space="preserve"> provided special purpose software to fit the model to length-at-age data</w:t>
      </w:r>
      <w:r w:rsidR="009533E4">
        <w:rPr>
          <w:rFonts w:ascii="Times New Roman" w:hAnsi="Times New Roman" w:cs="Times New Roman"/>
        </w:rPr>
        <w:t xml:space="preserve"> but this </w:t>
      </w:r>
      <w:r w:rsidR="00C310D7">
        <w:rPr>
          <w:rFonts w:ascii="Times New Roman" w:hAnsi="Times New Roman" w:cs="Times New Roman"/>
        </w:rPr>
        <w:t xml:space="preserve">software is no longer available and </w:t>
      </w:r>
      <w:r w:rsidR="00F17A23">
        <w:rPr>
          <w:rFonts w:ascii="Times New Roman" w:hAnsi="Times New Roman" w:cs="Times New Roman"/>
        </w:rPr>
        <w:t xml:space="preserve">specific </w:t>
      </w:r>
      <w:r w:rsidR="00C310D7">
        <w:rPr>
          <w:rFonts w:ascii="Times New Roman" w:hAnsi="Times New Roman" w:cs="Times New Roman"/>
        </w:rPr>
        <w:t xml:space="preserve">details </w:t>
      </w:r>
      <w:r w:rsidR="00F17A23">
        <w:rPr>
          <w:rFonts w:ascii="Times New Roman" w:hAnsi="Times New Roman" w:cs="Times New Roman"/>
        </w:rPr>
        <w:t xml:space="preserve">to implement </w:t>
      </w:r>
      <w:r w:rsidR="00C310D7">
        <w:rPr>
          <w:rFonts w:ascii="Times New Roman" w:hAnsi="Times New Roman" w:cs="Times New Roman"/>
        </w:rPr>
        <w:t>a critical aspect</w:t>
      </w:r>
      <w:r w:rsidR="00F17A23">
        <w:rPr>
          <w:rFonts w:ascii="Times New Roman" w:hAnsi="Times New Roman" w:cs="Times New Roman"/>
        </w:rPr>
        <w:t xml:space="preserve"> of the </w:t>
      </w:r>
      <w:r w:rsidR="00D90441">
        <w:rPr>
          <w:rFonts w:ascii="Times New Roman" w:hAnsi="Times New Roman" w:cs="Times New Roman"/>
        </w:rPr>
        <w:t xml:space="preserve">new growth </w:t>
      </w:r>
      <w:r w:rsidR="00F17A23">
        <w:rPr>
          <w:rFonts w:ascii="Times New Roman" w:hAnsi="Times New Roman" w:cs="Times New Roman"/>
        </w:rPr>
        <w:t>function were not clear.  I provide details for this critical aspect of the function, implement the function in the open-source R environment, and briefly demonstrate the use of this function with four data sets.</w:t>
      </w:r>
      <w:r w:rsidR="00F17A23" w:rsidRPr="00F17A23">
        <w:rPr>
          <w:rFonts w:eastAsiaTheme="minorEastAsia"/>
        </w:rPr>
        <w:t xml:space="preserve"> </w:t>
      </w:r>
      <w:r w:rsidR="00F17A23">
        <w:rPr>
          <w:rFonts w:eastAsiaTheme="minorEastAsia"/>
        </w:rPr>
        <w:t xml:space="preserve">  </w:t>
      </w:r>
      <w:r w:rsidR="009533E4">
        <w:rPr>
          <w:rFonts w:eastAsiaTheme="minorEastAsia"/>
        </w:rPr>
        <w:t>With t</w:t>
      </w:r>
      <w:r w:rsidR="00F17A23">
        <w:rPr>
          <w:rFonts w:eastAsiaTheme="minorEastAsia"/>
        </w:rPr>
        <w:t>his</w:t>
      </w:r>
      <w:r w:rsidR="009533E4">
        <w:rPr>
          <w:rFonts w:eastAsiaTheme="minorEastAsia"/>
        </w:rPr>
        <w:t>, the</w:t>
      </w:r>
      <w:r w:rsidR="00F17A23">
        <w:rPr>
          <w:rFonts w:eastAsiaTheme="minorEastAsia"/>
        </w:rPr>
        <w:t xml:space="preserve"> growth function</w:t>
      </w:r>
      <w:r w:rsidR="009533E4">
        <w:rPr>
          <w:rFonts w:eastAsiaTheme="minorEastAsia"/>
        </w:rPr>
        <w:t xml:space="preserve"> of Pauly et al. (1992)</w:t>
      </w:r>
      <w:r w:rsidR="00F17A23">
        <w:rPr>
          <w:rFonts w:eastAsiaTheme="minorEastAsia"/>
        </w:rPr>
        <w:t xml:space="preserve"> is now readily available to all scientists with access to software that can fit</w:t>
      </w:r>
      <w:r w:rsidR="009533E4">
        <w:rPr>
          <w:rFonts w:eastAsiaTheme="minorEastAsia"/>
        </w:rPr>
        <w:t xml:space="preserve"> nonlinear models to data.  Thus, this growth function may </w:t>
      </w:r>
      <w:r w:rsidR="00F17A23">
        <w:t>be implemented in more situations and its fit rigorously compared to the results from other models</w:t>
      </w:r>
      <w:r w:rsidR="009533E4">
        <w:t xml:space="preserve"> of seasonal fish growth</w:t>
      </w:r>
      <w:r w:rsidR="00F17A23">
        <w:t>.</w:t>
      </w:r>
    </w:p>
    <w:p w14:paraId="677AEC0D" w14:textId="749E59DD" w:rsidR="00B50C12" w:rsidRDefault="006515CC" w:rsidP="00D90441">
      <w:pPr>
        <w:spacing w:line="480" w:lineRule="auto"/>
        <w:rPr>
          <w:rFonts w:ascii="Times New Roman" w:eastAsiaTheme="majorEastAsia" w:hAnsi="Times New Roman" w:cs="Times New Roman"/>
          <w:b/>
          <w:bCs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  <w:r w:rsidR="00B50C12"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66FBF9B0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</w:t>
      </w:r>
      <w:r w:rsidR="001C3160">
        <w:t xml:space="preserve">at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C3160">
        <w:t xml:space="preserve"> </w:t>
      </w:r>
      <w:r w:rsidR="00EE1FBD" w:rsidRPr="00722EB0">
        <w:t>approach</w:t>
      </w:r>
      <w:r w:rsidR="001C3160">
        <w:t xml:space="preserve">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>
        <w:t xml:space="preserve">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C3160">
        <w:rPr>
          <w:rFonts w:eastAsiaTheme="minorEastAsia"/>
        </w:rPr>
        <w:t xml:space="preserve"> </w:t>
      </w:r>
      <w:r w:rsidR="00EE1FBD" w:rsidRPr="00722EB0">
        <w:t>would be zero.</w:t>
      </w:r>
    </w:p>
    <w:p w14:paraId="3A8E4A36" w14:textId="05505E24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192BA0C9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r w:rsidR="00851EFE">
        <w:t xml:space="preserve"> for length (but not weight) data</w:t>
      </w:r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1891080F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 xml:space="preserve"> to minimize confusion</w:t>
      </w:r>
      <w:r w:rsidR="00645854">
        <w:t xml:space="preserve"> with </w:t>
      </w:r>
      <m:oMath>
        <m:r>
          <w:rPr>
            <w:rFonts w:ascii="Cambria Math" w:hAnsi="Cambria Math"/>
          </w:rPr>
          <m:t>K</m:t>
        </m:r>
      </m:oMath>
      <w:r w:rsidR="00E5554E">
        <w:t xml:space="preserve"> from</w:t>
      </w:r>
      <w:r w:rsidR="00645854">
        <w:t xml:space="preserve"> Equation 2</w:t>
      </w:r>
      <w:r w:rsidR="008342D6">
        <w:t>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1AA96C0C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then ubiquitous but now obsolete 3</w:t>
      </w:r>
      <w:r w:rsidR="00851EFE">
        <w:t>.5-in</w:t>
      </w:r>
      <w:r w:rsidR="00810007">
        <w:t xml:space="preserve"> </w:t>
      </w:r>
      <w:r w:rsidR="00851EFE">
        <w:t>“</w:t>
      </w:r>
      <w:r w:rsidR="00EE1FBD" w:rsidRPr="00722EB0">
        <w:t>diskette</w:t>
      </w:r>
      <w:r w:rsidR="00851EFE">
        <w:t>”</w:t>
      </w:r>
      <w:r w:rsidR="00EE1FBD" w:rsidRPr="00722EB0">
        <w:t xml:space="preserve"> </w:t>
      </w:r>
      <w:r w:rsidR="00561CBE">
        <w:t xml:space="preserve">with </w:t>
      </w:r>
      <w:r w:rsidR="00EE1FBD" w:rsidRPr="00722EB0">
        <w:t>a computer program to estim</w:t>
      </w:r>
      <w:r w:rsidR="003940C2">
        <w:t>ate the parameters of Equation 3</w:t>
      </w:r>
      <w:r w:rsidR="00810007">
        <w:t xml:space="preserve">; however, the last </w:t>
      </w:r>
      <w:r w:rsidR="00851EFE">
        <w:t>diskette</w:t>
      </w:r>
      <w:r w:rsidR="00810007">
        <w:t xml:space="preserve"> has been lost </w:t>
      </w:r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</w:t>
      </w:r>
      <w:r w:rsidR="00071681">
        <w:t xml:space="preserve">detailed </w:t>
      </w:r>
      <w:r w:rsidR="00EE1FBD" w:rsidRPr="00722EB0">
        <w:t xml:space="preserve">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</w:t>
      </w:r>
      <w:r w:rsidR="00071681">
        <w:t>should be</w:t>
      </w:r>
      <w:r w:rsidR="00EE1FBD" w:rsidRPr="00722EB0">
        <w:t xml:space="preserve">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42ABD25D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</w:t>
      </w:r>
      <w:r w:rsidR="003C70A3">
        <w:t>illu</w:t>
      </w:r>
      <w:r w:rsidR="00EE1FBD" w:rsidRPr="00722EB0">
        <w:t>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6D96B431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r w:rsidR="00810007">
        <w:t>Australian b</w:t>
      </w:r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AF2F8B">
        <w:t>Equation 2 with t</w:t>
      </w:r>
      <w:r w:rsidR="00817BC5">
        <w:t>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AF2F8B">
        <w:rPr>
          <w:rFonts w:eastAsiaTheme="minorEastAsia"/>
        </w:rPr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r w:rsidR="00A07F4E">
        <w:t>m</w:t>
      </w:r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</w:t>
      </w:r>
      <w:r w:rsidR="00817BC5">
        <w:lastRenderedPageBreak/>
        <w:t>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7FCCF8F4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K</m:t>
        </m:r>
      </m:oMath>
      <w:r w:rsidR="00EF6085">
        <w:rPr>
          <w:rFonts w:eastAsiaTheme="minorEastAsia"/>
        </w:rP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F6085">
        <w:rPr>
          <w:rFonts w:eastAsiaTheme="minorEastAsia"/>
        </w:rPr>
        <w:t xml:space="preserve"> were obtained from the vbStarts() function in the FSA package </w:t>
      </w:r>
      <w:r w:rsidR="004E4B29">
        <w:rPr>
          <w:rFonts w:eastAsiaTheme="minorEastAsia"/>
        </w:rPr>
        <w:t xml:space="preserve">v0.8.8 </w:t>
      </w:r>
      <w:r w:rsidR="00EF6085">
        <w:rPr>
          <w:rFonts w:eastAsiaTheme="minorEastAsia"/>
        </w:rPr>
        <w:t>(Ogle 2016b) as described in Ogle (2016a).</w:t>
      </w:r>
      <w:r w:rsidR="00EF6085">
        <w:t xml:space="preserve">  Starting value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F6085">
        <w:rPr>
          <w:rFonts w:eastAsiaTheme="minorEastAsia"/>
        </w:rPr>
        <w:t xml:space="preserve">, </w:t>
      </w:r>
      <m:oMath>
        <m:r>
          <w:rPr>
            <w:rFonts w:ascii="Cambria Math" w:hAnsi="Cambria Math"/>
          </w:rPr>
          <m:t>C</m:t>
        </m:r>
      </m:oMath>
      <w:r w:rsidR="00EF6085">
        <w:t xml:space="preserve"> and </w:t>
      </w:r>
      <m:oMath>
        <m:r>
          <w:rPr>
            <w:rFonts w:ascii="Cambria Math" w:hAnsi="Cambria Math"/>
          </w:rPr>
          <m:t>NGT</m:t>
        </m:r>
      </m:oMath>
      <w:r w:rsidR="00EF6085">
        <w:t xml:space="preserve"> were obtained by visual examination of the length versus age plot. </w:t>
      </w:r>
      <w:r w:rsidR="006B60C8">
        <w:t xml:space="preserve"> </w:t>
      </w:r>
      <w:r w:rsidR="00EF6085">
        <w:t xml:space="preserve">Starting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F6085">
        <w:rPr>
          <w:rFonts w:eastAsiaTheme="minorEastAsia"/>
        </w:rPr>
        <w:t xml:space="preserve"> were</w:t>
      </w:r>
      <w:r w:rsidR="006B60C8">
        <w:rPr>
          <w:rFonts w:eastAsiaTheme="minorEastAsia"/>
        </w:rPr>
        <w:t xml:space="preserve"> derived from</w:t>
      </w:r>
      <w:r w:rsidR="00EF6085">
        <w:rPr>
          <w:rFonts w:eastAsiaTheme="minorEastAsia"/>
        </w:rPr>
        <w:t xml:space="preserve"> the starting value for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 </w:t>
      </w:r>
      <w:r w:rsidR="00EF6085">
        <w:rPr>
          <w:rFonts w:eastAsiaTheme="minorEastAsia"/>
        </w:rPr>
        <w:t xml:space="preserve">divided by </w:t>
      </w:r>
      <w:r w:rsidR="006B60C8">
        <w:rPr>
          <w:rFonts w:eastAsiaTheme="minorEastAsia"/>
        </w:rPr>
        <w:t>1 minus the</w:t>
      </w:r>
      <w:r w:rsidR="00EF6085">
        <w:rPr>
          <w:rFonts w:eastAsiaTheme="minorEastAsia"/>
        </w:rPr>
        <w:t xml:space="preserve"> starting value for </w:t>
      </w:r>
      <m:oMath>
        <m:r>
          <w:rPr>
            <w:rFonts w:ascii="Cambria Math" w:hAnsi="Cambria Math"/>
          </w:rPr>
          <m:t>NGT</m:t>
        </m:r>
      </m:oMath>
      <w:r w:rsidR="00EF6085">
        <w:rPr>
          <w:rFonts w:eastAsiaTheme="minorEastAsia"/>
        </w:rPr>
        <w:t>.</w:t>
      </w:r>
      <w:r w:rsidR="00EF6085">
        <w:t xml:space="preserve"> </w:t>
      </w:r>
      <w:r>
        <w:t xml:space="preserve"> </w:t>
      </w:r>
      <w:r w:rsidR="006B60C8">
        <w:t xml:space="preserve">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6B60C8">
        <w:rPr>
          <w:rFonts w:eastAsiaTheme="minorEastAsia"/>
        </w:rPr>
        <w:t>,</w:t>
      </w:r>
      <w:r w:rsidR="00084903">
        <w:t xml:space="preserve"> </w:t>
      </w:r>
      <m:oMath>
        <m:r>
          <w:rPr>
            <w:rFonts w:ascii="Cambria Math" w:hAnsi="Cambria Math"/>
          </w:rPr>
          <m:t>K</m:t>
        </m:r>
      </m:oMath>
      <w:r w:rsidR="006B60C8">
        <w:rPr>
          <w:rFonts w:eastAsiaTheme="minorEastAsia"/>
        </w:rP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</w:t>
      </w:r>
      <w:r w:rsidR="006B60C8">
        <w:t xml:space="preserve">and </w:t>
      </w:r>
      <m:oMath>
        <m:r>
          <w:rPr>
            <w:rFonts w:ascii="Cambria Math" w:hAnsi="Cambria Math"/>
          </w:rPr>
          <m:t>NGT</m:t>
        </m:r>
      </m:oMath>
      <w:r w:rsidR="006B60C8">
        <w:t xml:space="preserve"> were</w:t>
      </w:r>
      <w:r w:rsidR="00084903">
        <w:t xml:space="preserve">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</w:t>
      </w:r>
      <w:r w:rsidR="00E5554E">
        <w:t xml:space="preserve">between 0 and 1 for the Australian bonito data and </w:t>
      </w:r>
      <w:r w:rsidR="00084903">
        <w:t xml:space="preserve">positive for the </w:t>
      </w:r>
      <w:r w:rsidR="00A07F4E">
        <w:t>m</w:t>
      </w:r>
      <w:r w:rsidR="00084903">
        <w:t>osquitofish data</w:t>
      </w:r>
      <w:r w:rsidR="0091790F">
        <w:t xml:space="preserve">.  </w:t>
      </w:r>
      <w:r w:rsidR="00084903">
        <w:t xml:space="preserve">The </w:t>
      </w:r>
      <w:r w:rsidR="00E5554E">
        <w:t xml:space="preserve">growth </w:t>
      </w:r>
      <w:r w:rsidR="00084903">
        <w:t>function with the lowest Akaike In</w:t>
      </w:r>
      <w:r w:rsidR="00D24970">
        <w:t>formation Criterion (AIC) value</w:t>
      </w:r>
      <w:r w:rsidR="00084903">
        <w:t xml:space="preserve"> was chosen </w:t>
      </w:r>
      <w:r w:rsidR="003C70A3">
        <w:t>as</w:t>
      </w:r>
      <w:r w:rsidR="006B60C8">
        <w:t xml:space="preserve"> the better fit</w:t>
      </w:r>
      <w:r w:rsidR="00084903">
        <w:t xml:space="preserve">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</w:t>
      </w:r>
      <w:r w:rsidR="004E4B29">
        <w:t xml:space="preserve"> v1.0-2</w:t>
      </w:r>
      <w:r w:rsidR="00E94BC7">
        <w:t xml:space="preserve">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1CC5CD6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</w:t>
      </w:r>
      <w:r w:rsidR="00993B78"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</w:t>
      </w:r>
      <w:r w:rsidR="003C70A3">
        <w:t>,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4D97BF16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395953">
        <w:rPr>
          <w:rFonts w:eastAsiaTheme="minorEastAsia"/>
        </w:rPr>
        <w:t>; Chatzinikolaou and Richardson 2008</w:t>
      </w:r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106E4F63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  <w:r w:rsidR="004E4B29">
        <w:t xml:space="preserve">  For convenience, Equation 3 is implemented in the vbFuns() function of the FSA package (Ogle 2016b)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46B9C911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r w:rsidR="00A07F4E">
        <w:t>Australian b</w:t>
      </w:r>
      <w:r w:rsidR="00EE1FBD" w:rsidRPr="00722EB0">
        <w:t>onito data</w:t>
      </w:r>
      <w:r w:rsidR="0091790F">
        <w:t xml:space="preserve"> slightly better</w:t>
      </w:r>
      <w:r w:rsidR="00A70EB7">
        <w:t xml:space="preserve"> (a lower AIC value; Table 1)</w:t>
      </w:r>
      <w:r w:rsidR="0091790F">
        <w:t xml:space="preserve"> than Equation 2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</w:t>
      </w:r>
      <w:r w:rsidR="00A70EB7">
        <w:t>period was estimated to be 0.13 or 13</w:t>
      </w:r>
      <w:r w:rsidR="00EE1FBD" w:rsidRPr="00722EB0">
        <w:t xml:space="preserve">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</w:t>
      </w:r>
      <w:r w:rsidR="00A70EB7">
        <w:t>function</w:t>
      </w:r>
      <w:r w:rsidR="00EE1FBD" w:rsidRPr="00722EB0">
        <w:t xml:space="preserve">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</w:t>
      </w:r>
      <w:r w:rsidR="00F0057C">
        <w:t xml:space="preserve">growth </w:t>
      </w:r>
      <w:r w:rsidR="001B3A28">
        <w:t>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42014959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r w:rsidR="00A07F4E">
        <w:t>m</w:t>
      </w:r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r w:rsidR="00A07F4E">
        <w:t>m</w:t>
      </w:r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1" w:name="mosquitoefish-data"/>
      <w:bookmarkStart w:id="2" w:name="discussion"/>
      <w:bookmarkEnd w:id="1"/>
      <w:bookmarkEnd w:id="2"/>
      <w:r w:rsidRPr="00722EB0">
        <w:t>Discussion</w:t>
      </w:r>
    </w:p>
    <w:p w14:paraId="06228B0C" w14:textId="631C67B0" w:rsidR="001F03A9" w:rsidRDefault="00852310" w:rsidP="001F03A9">
      <w:pPr>
        <w:pStyle w:val="BodyText"/>
      </w:pPr>
      <w:r>
        <w:tab/>
      </w:r>
      <w:r w:rsidR="00471387">
        <w:t xml:space="preserve">Pauly et al. (1992) introduced a novel function for modeling the seasonal cessation in growth </w:t>
      </w:r>
      <w:r w:rsidR="00AF2F8B">
        <w:t xml:space="preserve">in length </w:t>
      </w:r>
      <w:r w:rsidR="00471387">
        <w:t>of fishes.</w:t>
      </w:r>
      <w:r w:rsidR="001F03A9" w:rsidRPr="001F03A9">
        <w:t xml:space="preserve"> </w:t>
      </w:r>
      <w:r w:rsidR="001F03A9">
        <w:t xml:space="preserve"> The growth function proposed by Pauly et al. (1992) incorporates only cyclic seasonal effects (Wang and Jackson 2000) and, thus,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1F03A9">
        <w:rPr>
          <w:rFonts w:eastAsiaTheme="minorEastAsia"/>
        </w:rPr>
        <w:t>,</w:t>
      </w:r>
      <w:r w:rsidR="001F03A9">
        <w:t xml:space="preserve"> or equivalently </w:t>
      </w:r>
      <m:oMath>
        <m:r>
          <w:rPr>
            <w:rFonts w:ascii="Cambria Math" w:hAnsi="Cambria Math"/>
          </w:rPr>
          <m:t>WP</m:t>
        </m:r>
      </m:oMath>
      <w:r w:rsidR="001F03A9">
        <w:t xml:space="preserve"> or </w:t>
      </w:r>
      <m:oMath>
        <m:r>
          <w:rPr>
            <w:rFonts w:ascii="Cambria Math" w:hAnsi="Cambria Math"/>
          </w:rPr>
          <w:lastRenderedPageBreak/>
          <m:t>SNG</m:t>
        </m:r>
      </m:oMath>
      <w:r w:rsidR="001F03A9">
        <w:rPr>
          <w:rFonts w:eastAsiaTheme="minorEastAsia"/>
        </w:rPr>
        <w:t>,</w:t>
      </w:r>
      <w:r w:rsidR="001F03A9">
        <w:t xml:space="preserve"> occur</w:t>
      </w:r>
      <w:r w:rsidR="00536785">
        <w:t>s</w:t>
      </w:r>
      <w:r w:rsidR="001F03A9">
        <w:t xml:space="preserve"> at the same time each year</w:t>
      </w:r>
      <w:r w:rsidR="00F0057C">
        <w:t xml:space="preserve"> (or at each age)</w:t>
      </w:r>
      <w:r w:rsidR="001F03A9">
        <w:t xml:space="preserve">, that the </w:t>
      </w:r>
      <m:oMath>
        <m:r>
          <w:rPr>
            <w:rFonts w:ascii="Cambria Math" w:hAnsi="Cambria Math"/>
          </w:rPr>
          <m:t>NGT</m:t>
        </m:r>
      </m:oMath>
      <w:r w:rsidR="001F03A9">
        <w:t xml:space="preserve"> is greater than 0 and, if so, is the same length each year</w:t>
      </w:r>
      <w:r w:rsidR="00F0057C">
        <w:t xml:space="preserve">(or at each age) </w:t>
      </w:r>
      <w:r w:rsidR="001F03A9">
        <w:t>, and that the mean length does not decrease over time.  These are stringent assumptions that are likely not appropriate for all species, locations, and time</w:t>
      </w:r>
      <w:r w:rsidR="00A70EB7">
        <w:t>s</w:t>
      </w:r>
      <w:r w:rsidR="001F03A9">
        <w:t xml:space="preserve">.  Thus, Equation 3 is very likely not the globally best seasonal growth model, as illustrated here with the mosquitofish examples.  </w:t>
      </w:r>
    </w:p>
    <w:p w14:paraId="4B9B8636" w14:textId="7272DA9D" w:rsidR="001F03A9" w:rsidRDefault="00ED2AFC" w:rsidP="001F03A9">
      <w:pPr>
        <w:pStyle w:val="BodyText"/>
      </w:pPr>
      <w:r>
        <w:tab/>
        <w:t xml:space="preserve">The growth function in Pauly et al. (1992) </w:t>
      </w:r>
      <w:r w:rsidR="001F03A9">
        <w:t xml:space="preserve">does not appear to have been widely used.  </w:t>
      </w:r>
      <w:r w:rsidR="00071681">
        <w:t>Pau</w:t>
      </w:r>
      <w:r>
        <w:t>ly et al. (1992) has</w:t>
      </w:r>
      <w:r w:rsidR="00071681">
        <w:t xml:space="preserve"> been cited at least 70 times (from Google Scholar and ResearchGate searches on 31-May-16); though it appears that only two of </w:t>
      </w:r>
      <w:r w:rsidR="00F0057C">
        <w:t>43</w:t>
      </w:r>
      <w:r w:rsidR="00071681">
        <w:t xml:space="preserve"> journal (excludes citati</w:t>
      </w:r>
      <w:r w:rsidR="00536785">
        <w:t>ons in books, dissertations,</w:t>
      </w:r>
      <w:r w:rsidR="00071681">
        <w:t xml:space="preserve"> reports</w:t>
      </w:r>
      <w:r w:rsidR="00F0057C">
        <w:t xml:space="preserve">, </w:t>
      </w:r>
      <w:r w:rsidR="00536785">
        <w:t>other non-journal citations</w:t>
      </w:r>
      <w:r w:rsidR="00F0057C">
        <w:t>, and journals not published in English</w:t>
      </w:r>
      <w:r w:rsidR="00071681">
        <w:t>) actually fit Equation</w:t>
      </w:r>
      <w:r w:rsidR="001F03A9">
        <w:t xml:space="preserve"> 3 to data.  </w:t>
      </w:r>
      <w:r w:rsidR="00536785">
        <w:t>Of the</w:t>
      </w:r>
      <w:r w:rsidR="001F03A9">
        <w:t>se</w:t>
      </w:r>
      <w:r w:rsidR="00536785">
        <w:t xml:space="preserve">, </w:t>
      </w:r>
      <w:r w:rsidR="001F03A9" w:rsidRPr="001F03A9">
        <w:t>Chat</w:t>
      </w:r>
      <w:r w:rsidR="001F03A9">
        <w:t>zinikolaou and Richardson</w:t>
      </w:r>
      <w:r w:rsidR="00536785">
        <w:t xml:space="preserve"> (</w:t>
      </w:r>
      <w:r w:rsidR="001F03A9">
        <w:t xml:space="preserve">2008) </w:t>
      </w:r>
      <w:r w:rsidR="00071681">
        <w:t>used the special purpose L</w:t>
      </w:r>
      <w:r w:rsidR="0017632D">
        <w:t>FD</w:t>
      </w:r>
      <w:r w:rsidR="00071681">
        <w:t xml:space="preserve">A software </w:t>
      </w:r>
      <w:r>
        <w:t>(</w:t>
      </w:r>
      <w:r w:rsidR="0017632D" w:rsidRPr="0017632D">
        <w:t>www.mrag.co.uk/resources/lfda-version-50</w:t>
      </w:r>
      <w:r>
        <w:t xml:space="preserve">) </w:t>
      </w:r>
      <w:r w:rsidR="00071681">
        <w:t xml:space="preserve">to fit Equation 3 to length frequency data, whereas </w:t>
      </w:r>
      <w:r w:rsidR="001F03A9">
        <w:t>it</w:t>
      </w:r>
      <w:r w:rsidR="0017137D">
        <w:t xml:space="preserve"> is not clear how Beguer et al.</w:t>
      </w:r>
      <w:r w:rsidR="001F03A9">
        <w:t xml:space="preserve"> </w:t>
      </w:r>
      <w:r w:rsidR="00536785">
        <w:t>(</w:t>
      </w:r>
      <w:r w:rsidR="001F03A9">
        <w:t xml:space="preserve">2011) fit the </w:t>
      </w:r>
      <w:r w:rsidR="00536785">
        <w:t xml:space="preserve">function, though they did f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536785">
        <w:t xml:space="preserve"> to a constant</w:t>
      </w:r>
      <w:r w:rsidR="00A70EB7">
        <w:t xml:space="preserve"> value</w:t>
      </w:r>
      <w:r w:rsidR="001F03A9">
        <w:t>.</w:t>
      </w:r>
    </w:p>
    <w:p w14:paraId="6F7F33DF" w14:textId="3A9BA9AA" w:rsidR="00BC6FCC" w:rsidRDefault="00ED2AFC" w:rsidP="00852310">
      <w:pPr>
        <w:pStyle w:val="BodyText"/>
      </w:pPr>
      <w:r>
        <w:tab/>
        <w:t>Perhaps the growth function of Pauly et al. (1992) has not b</w:t>
      </w:r>
      <w:r w:rsidR="0017632D">
        <w:t>een widely adopted because it i</w:t>
      </w:r>
      <w:r>
        <w:t xml:space="preserve">s not clear how to actually fit the </w:t>
      </w:r>
      <w:r w:rsidR="0017632D">
        <w:t>function to</w:t>
      </w:r>
      <w:r>
        <w:t xml:space="preserve"> length-at-age data.  Alternatively, it may be that this function does not adequately represent seasonal growth trajectories, though we are unaware of any rigorous comparison between Equation 3 and other seasonal growth models.  </w:t>
      </w:r>
      <w:r w:rsidR="00532633">
        <w:t xml:space="preserve">The </w:t>
      </w:r>
      <w:r w:rsidR="008A278E">
        <w:t>carefully described</w:t>
      </w:r>
      <w:r w:rsidR="00532633">
        <w:t xml:space="preserve">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>, which allows for Equation 3 to be statistical</w:t>
      </w:r>
      <w:r w:rsidR="008A278E">
        <w:rPr>
          <w:rFonts w:eastAsiaTheme="minorEastAsia"/>
        </w:rPr>
        <w:t>ly</w:t>
      </w:r>
      <w:r w:rsidR="00532633">
        <w:rPr>
          <w:rFonts w:eastAsiaTheme="minorEastAsia"/>
        </w:rPr>
        <w:t xml:space="preserve">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 xml:space="preserve">available to all scientists with access to software </w:t>
      </w:r>
      <w:r w:rsidR="0017632D">
        <w:rPr>
          <w:rFonts w:eastAsiaTheme="minorEastAsia"/>
        </w:rPr>
        <w:t xml:space="preserve">(e.g., R) </w:t>
      </w:r>
      <w:r w:rsidR="00532633">
        <w:rPr>
          <w:rFonts w:eastAsiaTheme="minorEastAsia"/>
        </w:rPr>
        <w:t>that can fit nonlinear models to data.</w:t>
      </w:r>
      <w:r>
        <w:rPr>
          <w:rFonts w:eastAsiaTheme="minorEastAsia"/>
        </w:rPr>
        <w:t xml:space="preserve">  Thus, </w:t>
      </w:r>
      <w:r w:rsidR="002067BF">
        <w:t xml:space="preserve">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3" w:name="acknowledgments"/>
      <w:bookmarkEnd w:id="3"/>
      <w:r w:rsidRPr="007A45B8">
        <w:t>Acknowledgments</w:t>
      </w:r>
    </w:p>
    <w:p w14:paraId="29FE3E5F" w14:textId="30016205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</w:t>
      </w:r>
      <w:r w:rsidR="00503364">
        <w:t>Universitat de Girona</w:t>
      </w:r>
      <w:r w:rsidR="00340B46">
        <w:t xml:space="preserve">) kindly provided the </w:t>
      </w:r>
      <w:r w:rsidR="00A07F4E">
        <w:t>mo</w:t>
      </w:r>
      <w:r w:rsidR="00340B46">
        <w:t>squitofish length-at-age data.  This paper was improved by discussion</w:t>
      </w:r>
      <w:r w:rsidR="00AC374B">
        <w:t>s</w:t>
      </w:r>
      <w:r w:rsidR="00340B46">
        <w:t xml:space="preserve"> with and reviews by Emili Garcia-Berthou, </w:t>
      </w:r>
      <w:r w:rsidR="00AC374B">
        <w:t xml:space="preserve">Andrew Jensen, </w:t>
      </w:r>
      <w:r w:rsidR="00F17A23">
        <w:t>and Danial Pauly</w:t>
      </w:r>
      <w:r w:rsidR="00340B46">
        <w:t>.</w:t>
      </w:r>
      <w:r w:rsidR="00973BB9">
        <w:t xml:space="preserve">  This research did not receive any specific grant from funding agencies in the public, commercial, or not-for-profit sectors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4" w:name="appendices"/>
      <w:bookmarkStart w:id="5" w:name="appendix-1"/>
      <w:bookmarkEnd w:id="4"/>
      <w:bookmarkEnd w:id="5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536785">
      <w:pPr>
        <w:pStyle w:val="BodyText"/>
      </w:pPr>
      <w:bookmarkStart w:id="6" w:name="appendix-2"/>
      <w:bookmarkEnd w:id="6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202FAC30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lastRenderedPageBreak/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4E4B29">
        <w:rPr>
          <w:rStyle w:val="VerbatimChar"/>
          <w:rFonts w:ascii="Courier New" w:hAnsi="Courier New" w:cs="Courier New"/>
          <w:sz w:val="24"/>
        </w:rPr>
        <w:t>vb</w:t>
      </w:r>
      <w:r w:rsidR="00EE1FBD" w:rsidRPr="007A45B8">
        <w:rPr>
          <w:rStyle w:val="VerbatimChar"/>
          <w:rFonts w:ascii="Courier New" w:hAnsi="Courier New" w:cs="Courier New"/>
          <w:sz w:val="24"/>
        </w:rPr>
        <w:t>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7" w:name="references"/>
      <w:bookmarkEnd w:id="7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t>References</w:t>
      </w:r>
    </w:p>
    <w:p w14:paraId="048D0328" w14:textId="595E6045" w:rsidR="00681B21" w:rsidRDefault="00EE1FBD" w:rsidP="001E735E">
      <w:pPr>
        <w:pStyle w:val="Bibliography"/>
      </w:pPr>
      <w:r w:rsidRPr="00722EB0"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i/>
        </w:rPr>
        <w:t>Salmo salar</w:t>
      </w:r>
      <w:r w:rsidRPr="00722EB0">
        <w:t>) parr. Journal of Animal Ecology 74:1–11.</w:t>
      </w:r>
      <w:r w:rsidR="00973BB9">
        <w:t xml:space="preserve">  DOI: </w:t>
      </w:r>
      <w:r w:rsidR="009457CC">
        <w:rPr>
          <w:rStyle w:val="article-headermeta-info-data"/>
        </w:rPr>
        <w:t>10.1111/j.1365-2656.2004.00875.x</w:t>
      </w:r>
    </w:p>
    <w:p w14:paraId="30BECCFB" w14:textId="4BB68E91" w:rsidR="00E94BC7" w:rsidRPr="00722EB0" w:rsidRDefault="00E94BC7" w:rsidP="001E735E">
      <w:pPr>
        <w:pStyle w:val="Bibliography"/>
      </w:pPr>
      <w:r w:rsidRPr="00561CBE">
        <w:t>Baty</w:t>
      </w:r>
      <w:r w:rsidR="007609C5" w:rsidRPr="00561CBE">
        <w:t xml:space="preserve">, F., C. Ritz, S. Charles, M. Brutsche, J.-P. Flandrois, M.-L. Delignette-Muller.  </w:t>
      </w:r>
      <w:r w:rsidR="007609C5">
        <w:t>2015.  A toolbox for nonlinear regression in R: The package nlstools.  J. Stat. Software 66(5):1-21.</w:t>
      </w:r>
      <w:r w:rsidR="00973BB9">
        <w:t xml:space="preserve">  DOI:</w:t>
      </w:r>
      <w:r w:rsidR="009457CC" w:rsidRPr="009457CC">
        <w:t xml:space="preserve"> </w:t>
      </w:r>
      <w:hyperlink r:id="rId9" w:history="1">
        <w:r w:rsidR="009457CC" w:rsidRPr="009457CC">
          <w:rPr>
            <w:rStyle w:val="Hyperlink"/>
            <w:color w:val="auto"/>
          </w:rPr>
          <w:t>10.18637/jss.v066.i05</w:t>
        </w:r>
      </w:hyperlink>
    </w:p>
    <w:p w14:paraId="22CA7C8C" w14:textId="27DA75D0" w:rsidR="00681B21" w:rsidRDefault="00EE1FBD" w:rsidP="001E735E">
      <w:pPr>
        <w:pStyle w:val="Bibliography"/>
      </w:pPr>
      <w:r w:rsidRPr="00722EB0">
        <w:t>Bayley, P. 1988. Factors affecting growth rates of young tropical floodplain fishes: Seasonality and density-dependence. Environmental Biology of Fishes 21:127–142.</w:t>
      </w:r>
      <w:r w:rsidR="00973BB9">
        <w:t xml:space="preserve">  DOI:</w:t>
      </w:r>
      <w:r w:rsidR="009457CC">
        <w:t xml:space="preserve"> 10.1007/BF00004848</w:t>
      </w:r>
    </w:p>
    <w:p w14:paraId="03BCD439" w14:textId="7E33F368" w:rsidR="00ED2AFC" w:rsidRDefault="00ED2AFC" w:rsidP="001E735E">
      <w:pPr>
        <w:pStyle w:val="Bibliography"/>
      </w:pPr>
      <w:r>
        <w:lastRenderedPageBreak/>
        <w:t xml:space="preserve">Beguer, M., S. Rochette, M. Giardin, and P. Boet.  2011. </w:t>
      </w:r>
      <w:r w:rsidR="00843168">
        <w:t xml:space="preserve"> Growth modeling and spatio-temporal variability in the body c</w:t>
      </w:r>
      <w:r w:rsidR="0017137D">
        <w:t>ondition of the estuarine s</w:t>
      </w:r>
      <w:r w:rsidR="00843168">
        <w:t xml:space="preserve">hrimp </w:t>
      </w:r>
      <w:r w:rsidR="00843168" w:rsidRPr="0017137D">
        <w:rPr>
          <w:i/>
        </w:rPr>
        <w:t>Palaemon longirostris</w:t>
      </w:r>
      <w:r w:rsidR="00843168">
        <w:t xml:space="preserve"> in the Gironde (Sw France)</w:t>
      </w:r>
      <w:r w:rsidR="009457CC">
        <w:t xml:space="preserve">. </w:t>
      </w:r>
      <w:r>
        <w:t xml:space="preserve"> Journal of Crustacean Biology.  31:606-612.</w:t>
      </w:r>
      <w:r w:rsidR="00973BB9">
        <w:t xml:space="preserve">  DOI:</w:t>
      </w:r>
      <w:r w:rsidR="009457CC" w:rsidRPr="009457CC">
        <w:t xml:space="preserve"> </w:t>
      </w:r>
      <w:hyperlink r:id="rId10" w:history="1">
        <w:r w:rsidR="009457CC" w:rsidRPr="009457CC">
          <w:rPr>
            <w:rStyle w:val="Hyperlink"/>
            <w:color w:val="auto"/>
          </w:rPr>
          <w:t>10.1651/10-3376.1</w:t>
        </w:r>
      </w:hyperlink>
    </w:p>
    <w:p w14:paraId="4D18C5A6" w14:textId="46FF2291" w:rsidR="00792B3D" w:rsidRDefault="00792B3D" w:rsidP="001E735E">
      <w:pPr>
        <w:pStyle w:val="Bibliography"/>
      </w:pPr>
      <w:r>
        <w:t>B</w:t>
      </w:r>
      <w:r w:rsidRPr="00722EB0">
        <w:t xml:space="preserve">ertalanffy, L. </w:t>
      </w:r>
      <w:r>
        <w:t xml:space="preserve">von. </w:t>
      </w:r>
      <w:r w:rsidRPr="00722EB0">
        <w:t>1938. A quantitative theory of organic growth (inquiries on growth laws II). Human Biology 10:181–213.</w:t>
      </w:r>
    </w:p>
    <w:p w14:paraId="4A635363" w14:textId="2F4458D1" w:rsidR="00681B21" w:rsidRPr="00722EB0" w:rsidRDefault="00EE1FBD" w:rsidP="001E735E">
      <w:pPr>
        <w:pStyle w:val="Bibliography"/>
      </w:pPr>
      <w:r w:rsidRPr="00722EB0">
        <w:t>Beverton, R. J. H., and S. J. Holt. 1957. On the dynamics of exploited fish populations. United Kingdom Ministry of Agriculture; Fisheries</w:t>
      </w:r>
      <w:r w:rsidR="00792B3D">
        <w:t>, 533 p.</w:t>
      </w:r>
      <w:r w:rsidR="00973BB9">
        <w:t xml:space="preserve">  DOI:</w:t>
      </w:r>
      <w:r w:rsidR="009457CC">
        <w:t xml:space="preserve"> 10.1007/978-94-011-2106-4</w:t>
      </w:r>
    </w:p>
    <w:p w14:paraId="5F82CDE3" w14:textId="14774928" w:rsidR="00681B21" w:rsidRDefault="00EE1FBD" w:rsidP="001E735E">
      <w:pPr>
        <w:pStyle w:val="Bibliography"/>
      </w:pPr>
      <w:r w:rsidRPr="00722EB0">
        <w:t>Carmona-Catot, G., A. Santos, P. Tedesco, and E. Garcia-Berthou. 2014. Quantifying seasonality along a latitudinal gradient: From stream temperature to growth of invasive mosquitofish. Ecosphere 5:1–23.</w:t>
      </w:r>
      <w:r w:rsidR="00973BB9">
        <w:t xml:space="preserve">  DOI:</w:t>
      </w:r>
      <w:r w:rsidR="00DA319E">
        <w:t xml:space="preserve"> </w:t>
      </w:r>
      <w:r w:rsidR="00DA319E">
        <w:rPr>
          <w:rStyle w:val="article-headermeta-info-data"/>
        </w:rPr>
        <w:t>10.1890/ES14-00163.1</w:t>
      </w:r>
    </w:p>
    <w:p w14:paraId="63570F62" w14:textId="62EC834B" w:rsidR="00395953" w:rsidRPr="00395953" w:rsidRDefault="00395953" w:rsidP="001E735E">
      <w:pPr>
        <w:pStyle w:val="Bibliography"/>
      </w:pPr>
      <w:r>
        <w:t xml:space="preserve">Chatzinikolaou, E. and C.A. Richardson.  2008.  Population dynamics and growth of </w:t>
      </w:r>
      <w:r>
        <w:rPr>
          <w:i/>
        </w:rPr>
        <w:t>Nassarius reticulatus</w:t>
      </w:r>
      <w:r>
        <w:t xml:space="preserve"> (Gastropoda: Nassariidae) in Rhosneigr (Anglesey, UK).  Marine Biology 153:605-619.</w:t>
      </w:r>
      <w:r w:rsidR="00973BB9">
        <w:t xml:space="preserve">  DOI:</w:t>
      </w:r>
      <w:r w:rsidR="00DA319E">
        <w:t xml:space="preserve"> </w:t>
      </w:r>
      <w:r w:rsidR="00DA319E">
        <w:t>10.1007/s00227-007-0835-5</w:t>
      </w:r>
    </w:p>
    <w:p w14:paraId="38215DE6" w14:textId="36EC6344" w:rsidR="00681B21" w:rsidRPr="00722EB0" w:rsidRDefault="00EE1FBD" w:rsidP="001E735E">
      <w:pPr>
        <w:pStyle w:val="Bibliography"/>
      </w:pPr>
      <w:r w:rsidRPr="00722EB0">
        <w:t>Garcia-Berthou, E., G. Carmona-Catot, R. Merciai, and D. H. Ogle. 2012. A technical note on seasonal growth models.</w:t>
      </w:r>
      <w:r w:rsidR="009457CC">
        <w:t xml:space="preserve"> </w:t>
      </w:r>
      <w:r w:rsidRPr="00722EB0">
        <w:t xml:space="preserve"> Reviews in Fish Biology and Fisheries 22:635–640.</w:t>
      </w:r>
      <w:r w:rsidR="00973BB9">
        <w:t xml:space="preserve">  DOI:</w:t>
      </w:r>
      <w:r w:rsidR="00DA319E">
        <w:t xml:space="preserve"> </w:t>
      </w:r>
      <w:r w:rsidR="00DA319E">
        <w:t>10.1007/s11160-012-9262-x</w:t>
      </w:r>
    </w:p>
    <w:p w14:paraId="731C11A0" w14:textId="1B8E4971" w:rsidR="00681B21" w:rsidRPr="00722EB0" w:rsidRDefault="00EE1FBD" w:rsidP="001E735E">
      <w:pPr>
        <w:pStyle w:val="Bibliography"/>
      </w:pPr>
      <w:r w:rsidRPr="00722EB0">
        <w:t>Haddon, M. J. 2011. Modelling and quantitative methods in fisheries. Second</w:t>
      </w:r>
      <w:r w:rsidR="00503364">
        <w:t xml:space="preserve"> edition</w:t>
      </w:r>
      <w:r w:rsidRPr="00722EB0">
        <w:t>. Chapman &amp; Hall/CRC, Boca Raton, FL</w:t>
      </w:r>
      <w:r w:rsidR="00792B3D">
        <w:t>, 449 p.</w:t>
      </w:r>
    </w:p>
    <w:p w14:paraId="16DD157F" w14:textId="63694A59" w:rsidR="00681B21" w:rsidRPr="00722EB0" w:rsidRDefault="00EE1FBD" w:rsidP="001E735E">
      <w:pPr>
        <w:pStyle w:val="Bibliography"/>
      </w:pPr>
      <w:r w:rsidRPr="00722EB0">
        <w:t>Harwood, L., M. Kingsley, and T. Smith. 2014. An emerging pattern of declining growth rates in belugas of the Beaufort Sea: 1989-2008. Arctic 67:483–492.</w:t>
      </w:r>
      <w:r w:rsidR="009457CC">
        <w:t xml:space="preserve">  DOI:</w:t>
      </w:r>
      <w:r w:rsidR="00787B90" w:rsidRPr="00787B90">
        <w:t xml:space="preserve"> </w:t>
      </w:r>
      <w:hyperlink r:id="rId11" w:history="1">
        <w:r w:rsidR="00787B90" w:rsidRPr="00787B90">
          <w:rPr>
            <w:rStyle w:val="Hyperlink"/>
            <w:color w:val="auto"/>
          </w:rPr>
          <w:t>10.14430/arctic4423</w:t>
        </w:r>
      </w:hyperlink>
    </w:p>
    <w:p w14:paraId="3A8E720B" w14:textId="1C026E5C" w:rsidR="00681B21" w:rsidRDefault="00EE1FBD" w:rsidP="001E735E">
      <w:pPr>
        <w:pStyle w:val="Bibliography"/>
      </w:pPr>
      <w:r w:rsidRPr="00722EB0">
        <w:t>Hoenig, N., and R. Choudaray Hanumara. 1982. A statistical study of a seasonal growth model for fishes. Te</w:t>
      </w:r>
      <w:r w:rsidR="00792B3D">
        <w:t>c</w:t>
      </w:r>
      <w:r w:rsidRPr="00722EB0">
        <w:t>hnical Report, Department of Computer Sciences; Statistics, University of Rhode Island.</w:t>
      </w:r>
    </w:p>
    <w:p w14:paraId="63D97A5B" w14:textId="31227C84" w:rsidR="004E4B29" w:rsidRPr="00E02B07" w:rsidRDefault="004E4B29" w:rsidP="004E4B29">
      <w:pPr>
        <w:pStyle w:val="References"/>
      </w:pPr>
      <w:r w:rsidRPr="00E02B07">
        <w:lastRenderedPageBreak/>
        <w:t>Ogle, D.H., 2016a. Introductory Fisheries Analysis with R. Chapman &amp; Hall/CRC Press, Boca Raton, FL.</w:t>
      </w:r>
    </w:p>
    <w:p w14:paraId="1A99B864" w14:textId="0C8209E6" w:rsidR="004E4B29" w:rsidRPr="00722EB0" w:rsidRDefault="004E4B29" w:rsidP="004E4B29">
      <w:pPr>
        <w:pStyle w:val="References"/>
      </w:pPr>
      <w:r w:rsidRPr="00E02B07">
        <w:t>Ogle, D.H., 2016b. FSA: Fisheries stock analysis.  Available from: http://github.com/droglenc/fsa/.</w:t>
      </w:r>
    </w:p>
    <w:p w14:paraId="05B9DFB9" w14:textId="1A9C932D" w:rsidR="00681B21" w:rsidRPr="00787B90" w:rsidRDefault="00EE1FBD" w:rsidP="001E735E">
      <w:pPr>
        <w:pStyle w:val="Bibliography"/>
      </w:pPr>
      <w:r w:rsidRPr="00722EB0">
        <w:t>Pauly, D., M. Soriano-Bartz, J. Moreau, and A. Jarre-Teichmann. 1992. A new model accounting for seasonal cessation of growth in fishes. Australian Journal of Marine and Freshwater Research 43:1151–1156.</w:t>
      </w:r>
      <w:r w:rsidR="009457CC">
        <w:t xml:space="preserve">  DOI:</w:t>
      </w:r>
      <w:r w:rsidR="00787B90" w:rsidRPr="00787B90">
        <w:t xml:space="preserve"> </w:t>
      </w:r>
      <w:r w:rsidR="00787B90" w:rsidRPr="00787B90">
        <w:t>10.1071/MF9921151</w:t>
      </w:r>
    </w:p>
    <w:p w14:paraId="46C879DF" w14:textId="77777777" w:rsidR="00681B21" w:rsidRPr="00722EB0" w:rsidRDefault="00EE1FBD" w:rsidP="001E735E">
      <w:pPr>
        <w:pStyle w:val="Bibliography"/>
      </w:pPr>
      <w:r w:rsidRPr="00722EB0">
        <w:t>R Development Core Team. 2016. R: A Language and Environment for Statistical Computing, v3.3.0. R Foundation for Statistical Computing, Vienna, Austria.</w:t>
      </w:r>
    </w:p>
    <w:p w14:paraId="13F84CA9" w14:textId="1332B560" w:rsidR="00681B21" w:rsidRPr="00722EB0" w:rsidRDefault="00EE1FBD" w:rsidP="001E735E">
      <w:pPr>
        <w:pStyle w:val="Bibliography"/>
      </w:pPr>
      <w:r w:rsidRPr="00722EB0">
        <w:t>Schnute, J., and D. Fournier. 1980. A new approach to length-frequency analysis: Growth structure. Canadian Journal of Fisheries and Aquatic Sciences 37:1337–1351.</w:t>
      </w:r>
      <w:r w:rsidR="009457CC">
        <w:t xml:space="preserve">  DOI:</w:t>
      </w:r>
      <w:r w:rsidR="00787B90">
        <w:t xml:space="preserve"> </w:t>
      </w:r>
      <w:r w:rsidR="00787B90">
        <w:t>10.1139/f80-172</w:t>
      </w:r>
    </w:p>
    <w:p w14:paraId="37A1B168" w14:textId="40DFFE38" w:rsidR="00681B21" w:rsidRPr="00722EB0" w:rsidRDefault="00EE1FBD" w:rsidP="001E735E">
      <w:pPr>
        <w:pStyle w:val="Bibliography"/>
      </w:pPr>
      <w:r w:rsidRPr="00722EB0">
        <w:t>Somers, I. F. 1988. On a seasonally oscillating growth function. Fishbyte</w:t>
      </w:r>
      <w:r w:rsidR="00792B3D">
        <w:t xml:space="preserve"> - Newsletter of the Network of Tropical Fisheries Scientists </w:t>
      </w:r>
      <w:r w:rsidRPr="00722EB0">
        <w:t>6(1):8–11.</w:t>
      </w:r>
    </w:p>
    <w:p w14:paraId="6535694A" w14:textId="6C1BBD5C" w:rsidR="00305E59" w:rsidRPr="001E735E" w:rsidRDefault="00EE1FBD" w:rsidP="001E735E">
      <w:pPr>
        <w:pStyle w:val="Bibliography"/>
      </w:pPr>
      <w:r w:rsidRPr="001E735E">
        <w:t xml:space="preserve">Stewart, J., W. Robbins, K. Rowling, A. Hegarty, and A. Gould. 2013. A multifaceted approach to modelling growth of the Australian bonito, </w:t>
      </w:r>
      <w:r w:rsidRPr="005441A2">
        <w:rPr>
          <w:i/>
        </w:rPr>
        <w:t>Sarda australis</w:t>
      </w:r>
      <w:r w:rsidRPr="001E735E">
        <w:t xml:space="preserve"> (Family Scombridae), with some observations on its reproductive biology. Marine and Freshwater Research 64:671–678.</w:t>
      </w:r>
      <w:r w:rsidR="009457CC">
        <w:t xml:space="preserve">  DOI:</w:t>
      </w:r>
      <w:r w:rsidR="00B6790A" w:rsidRPr="00B6790A">
        <w:t xml:space="preserve"> </w:t>
      </w:r>
      <w:r w:rsidR="00B6790A" w:rsidRPr="00B6790A">
        <w:t>10.1071/MF12249</w:t>
      </w:r>
    </w:p>
    <w:p w14:paraId="0F6E3E90" w14:textId="0916B5F5" w:rsidR="001E735E" w:rsidRPr="001E735E" w:rsidRDefault="001E735E" w:rsidP="001E735E">
      <w:pPr>
        <w:pStyle w:val="Bibliography"/>
      </w:pPr>
      <w:r w:rsidRPr="001E735E">
        <w:t>Wang, Y-G. and C.J. Jackson.  2000.  Growth curves with time-dependent explanatory variables.  Environmetrics 11:597-605.</w:t>
      </w:r>
      <w:r w:rsidR="009457CC">
        <w:t xml:space="preserve">  DOI:</w:t>
      </w:r>
      <w:r w:rsidR="00B6790A">
        <w:t xml:space="preserve"> </w:t>
      </w:r>
      <w:r w:rsidR="00B6790A">
        <w:t>10.1002/1099-095X(200009/10)11:5&lt;597::AID-ENV418&gt;3.0.CO;2-I</w:t>
      </w:r>
    </w:p>
    <w:p w14:paraId="580E9967" w14:textId="77777777" w:rsidR="001E735E" w:rsidRPr="001E735E" w:rsidRDefault="001E735E" w:rsidP="001E735E">
      <w:pPr>
        <w:pStyle w:val="Bibliography"/>
        <w:sectPr w:rsidR="001E735E" w:rsidRPr="001E735E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5002C937" w:rsidR="002A349F" w:rsidRPr="00722EB0" w:rsidRDefault="002A349F" w:rsidP="00993B78">
      <w:pPr>
        <w:pStyle w:val="BodyText"/>
      </w:pPr>
      <w:r w:rsidRPr="00722EB0">
        <w:lastRenderedPageBreak/>
        <w:t>Table 1</w:t>
      </w:r>
      <w:r w:rsidR="00AC374B">
        <w:t xml:space="preserve">. </w:t>
      </w:r>
      <w:r w:rsidRPr="00722EB0">
        <w:t xml:space="preserve"> Parameter estimates</w:t>
      </w:r>
      <w:r w:rsidR="000B1862">
        <w:t xml:space="preserve"> and A</w:t>
      </w:r>
      <w:r w:rsidRPr="00722EB0">
        <w:t>kaike Information Criterion (</w:t>
      </w:r>
      <w:r w:rsidR="001B3A28">
        <w:t xml:space="preserve">AIC) </w:t>
      </w:r>
      <w:r w:rsidR="00AC374B">
        <w:t xml:space="preserve">values </w:t>
      </w:r>
      <w:r w:rsidR="001B3A28">
        <w:t>from the fits of Equation 2 and Equation 3</w:t>
      </w:r>
      <w:r w:rsidRPr="00722EB0">
        <w:t xml:space="preserve"> to the </w:t>
      </w:r>
      <w:r w:rsidR="00561CBE">
        <w:t>Australian b</w:t>
      </w:r>
      <w:r w:rsidRPr="00722EB0">
        <w:t>onito</w:t>
      </w:r>
      <w:r w:rsidR="000B1862">
        <w:t xml:space="preserve"> and three sites </w:t>
      </w:r>
      <w:r w:rsidR="00AC374B">
        <w:t>of Easter</w:t>
      </w:r>
      <w:r w:rsidR="00555962">
        <w:t>n</w:t>
      </w:r>
      <w:r w:rsidR="00561CBE">
        <w:t xml:space="preserve"> m</w:t>
      </w:r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007B1F6F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20E9B962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r w:rsidR="00561CBE">
              <w:rPr>
                <w:rFonts w:ascii="Times New Roman" w:hAnsi="Times New Roman" w:cs="Times New Roman"/>
              </w:rPr>
              <w:t>f</w:t>
            </w:r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stralian</w:t>
            </w: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4A0FAB33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383B1822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5FBE111B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9</w:t>
            </w:r>
          </w:p>
          <w:p w14:paraId="517275AC" w14:textId="3B6DF426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40B996B1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4.7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6FC62501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0</w:t>
            </w:r>
          </w:p>
          <w:p w14:paraId="170F371D" w14:textId="5D3DBBA7" w:rsidR="000B1862" w:rsidRDefault="00573DF1" w:rsidP="00573DF1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2</w:t>
            </w:r>
            <w:r w:rsidR="000B1862">
              <w:rPr>
                <w:rFonts w:ascii="Times New Roman" w:hAnsi="Times New Roman" w:cs="Times New Roman"/>
              </w:rPr>
              <w:t>.4,</w:t>
            </w:r>
            <w:r w:rsidR="00E4215E">
              <w:rPr>
                <w:rFonts w:ascii="Times New Roman" w:hAnsi="Times New Roman" w:cs="Times New Roman"/>
              </w:rPr>
              <w:t>57.0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9457CC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0CCD8284" w:rsidR="00425B61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6</w:t>
            </w:r>
            <w:r w:rsidR="00425B61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0E8C3719" w:rsidR="0049500E" w:rsidRDefault="00E4215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8</w:t>
            </w:r>
            <w:r w:rsidR="0049500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1440" w:type="dxa"/>
            <w:gridSpan w:val="2"/>
          </w:tcPr>
          <w:p w14:paraId="782B165B" w14:textId="5DAECBC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7</w:t>
            </w:r>
          </w:p>
          <w:p w14:paraId="2805A4DC" w14:textId="60A34E43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1,1.12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43A77350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41</w:t>
            </w:r>
          </w:p>
          <w:p w14:paraId="53698234" w14:textId="3240B0D1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49,-0.19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9457CC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1026B64F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1</w:t>
            </w:r>
          </w:p>
          <w:p w14:paraId="28E148D4" w14:textId="4D7CF089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55,0.65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0DC7ECCC" w:rsidR="000B1862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26</w:t>
            </w:r>
            <w:r w:rsidR="000B1862">
              <w:rPr>
                <w:rFonts w:ascii="Times New Roman" w:hAnsi="Times New Roman" w:cs="Times New Roman"/>
              </w:rPr>
              <w:t>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4B66EACA" w:rsidR="00425B61" w:rsidRDefault="00573DF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18.4</w:t>
            </w:r>
          </w:p>
        </w:tc>
      </w:tr>
    </w:tbl>
    <w:p w14:paraId="4B770575" w14:textId="53891321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</w:t>
      </w:r>
      <w:r w:rsidR="00B05A11">
        <w:rPr>
          <w:rFonts w:ascii="Times New Roman" w:eastAsiaTheme="minorEastAsia" w:hAnsi="Times New Roman" w:cs="Times New Roman"/>
        </w:rPr>
        <w:t xml:space="preserve">or equal to </w:t>
      </w:r>
      <w:r>
        <w:rPr>
          <w:rFonts w:ascii="Times New Roman" w:eastAsiaTheme="minorEastAsia" w:hAnsi="Times New Roman" w:cs="Times New Roman"/>
        </w:rPr>
        <w:t>1 during 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1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244A56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r w:rsidR="00AC374B">
        <w:t xml:space="preserve">Eastern </w:t>
      </w:r>
      <w:r w:rsidR="00561CBE">
        <w:t>m</w:t>
      </w:r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A1AB6FF" w14:textId="2578EAE0" w:rsidR="00882B84" w:rsidRPr="00722EB0" w:rsidRDefault="00882B84" w:rsidP="000A47B2">
      <w:pPr>
        <w:rPr>
          <w:rFonts w:ascii="Times New Roman" w:hAnsi="Times New Roman" w:cs="Times New Roman"/>
        </w:rPr>
      </w:pPr>
      <w:bookmarkStart w:id="8" w:name="_GoBack"/>
      <w:bookmarkEnd w:id="8"/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96D24E" w14:textId="77777777" w:rsidR="00C513D5" w:rsidRDefault="00C513D5">
      <w:pPr>
        <w:spacing w:after="0"/>
      </w:pPr>
      <w:r>
        <w:separator/>
      </w:r>
    </w:p>
  </w:endnote>
  <w:endnote w:type="continuationSeparator" w:id="0">
    <w:p w14:paraId="411E9859" w14:textId="77777777" w:rsidR="00C513D5" w:rsidRDefault="00C51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F7ECC5" w14:textId="77777777" w:rsidR="00C513D5" w:rsidRDefault="00C513D5">
      <w:r>
        <w:separator/>
      </w:r>
    </w:p>
  </w:footnote>
  <w:footnote w:type="continuationSeparator" w:id="0">
    <w:p w14:paraId="1BF02AF6" w14:textId="77777777" w:rsidR="00C513D5" w:rsidRDefault="00C51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71681"/>
    <w:rsid w:val="00084903"/>
    <w:rsid w:val="000933FC"/>
    <w:rsid w:val="000A47B2"/>
    <w:rsid w:val="000B1862"/>
    <w:rsid w:val="000E6CCE"/>
    <w:rsid w:val="0011629B"/>
    <w:rsid w:val="00137CD3"/>
    <w:rsid w:val="00161502"/>
    <w:rsid w:val="0017042D"/>
    <w:rsid w:val="0017137D"/>
    <w:rsid w:val="0017632D"/>
    <w:rsid w:val="001A224D"/>
    <w:rsid w:val="001B3A28"/>
    <w:rsid w:val="001C3160"/>
    <w:rsid w:val="001D793F"/>
    <w:rsid w:val="001E300F"/>
    <w:rsid w:val="001E735E"/>
    <w:rsid w:val="001F03A9"/>
    <w:rsid w:val="00204A02"/>
    <w:rsid w:val="002067BF"/>
    <w:rsid w:val="002068D2"/>
    <w:rsid w:val="002A349F"/>
    <w:rsid w:val="002B7CF6"/>
    <w:rsid w:val="002C52BB"/>
    <w:rsid w:val="00305E59"/>
    <w:rsid w:val="0030781F"/>
    <w:rsid w:val="003264E5"/>
    <w:rsid w:val="00340B46"/>
    <w:rsid w:val="00365B58"/>
    <w:rsid w:val="003940C2"/>
    <w:rsid w:val="00395953"/>
    <w:rsid w:val="003A5C78"/>
    <w:rsid w:val="003C70A3"/>
    <w:rsid w:val="003D562F"/>
    <w:rsid w:val="003D60D7"/>
    <w:rsid w:val="00425B61"/>
    <w:rsid w:val="00471387"/>
    <w:rsid w:val="0049500E"/>
    <w:rsid w:val="004B6EFF"/>
    <w:rsid w:val="004D21CF"/>
    <w:rsid w:val="004E29B3"/>
    <w:rsid w:val="004E4B29"/>
    <w:rsid w:val="00503364"/>
    <w:rsid w:val="0050612D"/>
    <w:rsid w:val="00532633"/>
    <w:rsid w:val="00536785"/>
    <w:rsid w:val="005441A2"/>
    <w:rsid w:val="00555962"/>
    <w:rsid w:val="00561CBE"/>
    <w:rsid w:val="00572B5C"/>
    <w:rsid w:val="00573DF1"/>
    <w:rsid w:val="00590D07"/>
    <w:rsid w:val="005B1492"/>
    <w:rsid w:val="005D2ECD"/>
    <w:rsid w:val="005F5167"/>
    <w:rsid w:val="0062784A"/>
    <w:rsid w:val="00645854"/>
    <w:rsid w:val="006515CC"/>
    <w:rsid w:val="006601DC"/>
    <w:rsid w:val="00681724"/>
    <w:rsid w:val="00681B21"/>
    <w:rsid w:val="006B60C8"/>
    <w:rsid w:val="006C1966"/>
    <w:rsid w:val="00714D22"/>
    <w:rsid w:val="00722EB0"/>
    <w:rsid w:val="0074422E"/>
    <w:rsid w:val="007524AF"/>
    <w:rsid w:val="007609C5"/>
    <w:rsid w:val="00761A83"/>
    <w:rsid w:val="00784D58"/>
    <w:rsid w:val="00787B90"/>
    <w:rsid w:val="00792B3D"/>
    <w:rsid w:val="007A45B8"/>
    <w:rsid w:val="00810007"/>
    <w:rsid w:val="0081314A"/>
    <w:rsid w:val="00817BC5"/>
    <w:rsid w:val="008240EC"/>
    <w:rsid w:val="008342D6"/>
    <w:rsid w:val="00843168"/>
    <w:rsid w:val="00851EFE"/>
    <w:rsid w:val="00852310"/>
    <w:rsid w:val="00882B84"/>
    <w:rsid w:val="008A278E"/>
    <w:rsid w:val="008B0740"/>
    <w:rsid w:val="008B6424"/>
    <w:rsid w:val="008C522C"/>
    <w:rsid w:val="008D6863"/>
    <w:rsid w:val="0091790F"/>
    <w:rsid w:val="009457CC"/>
    <w:rsid w:val="009533E4"/>
    <w:rsid w:val="00964DA9"/>
    <w:rsid w:val="00973BB9"/>
    <w:rsid w:val="0099182B"/>
    <w:rsid w:val="00993B78"/>
    <w:rsid w:val="009E1ED2"/>
    <w:rsid w:val="00A07F4E"/>
    <w:rsid w:val="00A20CDC"/>
    <w:rsid w:val="00A36BB8"/>
    <w:rsid w:val="00A557C4"/>
    <w:rsid w:val="00A63A60"/>
    <w:rsid w:val="00A70EB7"/>
    <w:rsid w:val="00AC374B"/>
    <w:rsid w:val="00AF2F8B"/>
    <w:rsid w:val="00B05A11"/>
    <w:rsid w:val="00B50C12"/>
    <w:rsid w:val="00B53F83"/>
    <w:rsid w:val="00B57D24"/>
    <w:rsid w:val="00B6790A"/>
    <w:rsid w:val="00B72678"/>
    <w:rsid w:val="00B86B75"/>
    <w:rsid w:val="00BB2A80"/>
    <w:rsid w:val="00BC48D5"/>
    <w:rsid w:val="00BC6FCC"/>
    <w:rsid w:val="00C067DE"/>
    <w:rsid w:val="00C23F2D"/>
    <w:rsid w:val="00C310D7"/>
    <w:rsid w:val="00C33361"/>
    <w:rsid w:val="00C36279"/>
    <w:rsid w:val="00C42E2E"/>
    <w:rsid w:val="00C513D5"/>
    <w:rsid w:val="00CC3660"/>
    <w:rsid w:val="00CD41EB"/>
    <w:rsid w:val="00CD728B"/>
    <w:rsid w:val="00D24970"/>
    <w:rsid w:val="00D44278"/>
    <w:rsid w:val="00D47474"/>
    <w:rsid w:val="00D606C9"/>
    <w:rsid w:val="00D90441"/>
    <w:rsid w:val="00DA319E"/>
    <w:rsid w:val="00DB415F"/>
    <w:rsid w:val="00DC0D38"/>
    <w:rsid w:val="00DF55FA"/>
    <w:rsid w:val="00E315A3"/>
    <w:rsid w:val="00E372CD"/>
    <w:rsid w:val="00E4215E"/>
    <w:rsid w:val="00E5554E"/>
    <w:rsid w:val="00E75FF1"/>
    <w:rsid w:val="00E87379"/>
    <w:rsid w:val="00E94BC7"/>
    <w:rsid w:val="00EB4213"/>
    <w:rsid w:val="00ED2AFC"/>
    <w:rsid w:val="00ED6314"/>
    <w:rsid w:val="00EE1FBD"/>
    <w:rsid w:val="00EF6085"/>
    <w:rsid w:val="00F0057C"/>
    <w:rsid w:val="00F17A23"/>
    <w:rsid w:val="00F6742B"/>
    <w:rsid w:val="00F74D3A"/>
    <w:rsid w:val="00FA7F9C"/>
    <w:rsid w:val="00FD79B6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735E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  <w:style w:type="paragraph" w:customStyle="1" w:styleId="References">
    <w:name w:val="References"/>
    <w:basedOn w:val="Normal"/>
    <w:qFormat/>
    <w:rsid w:val="004E4B29"/>
    <w:pPr>
      <w:spacing w:after="0" w:line="480" w:lineRule="auto"/>
      <w:ind w:left="360" w:hanging="360"/>
    </w:pPr>
    <w:rPr>
      <w:rFonts w:ascii="Times New Roman" w:hAnsi="Times New Roman" w:cs="Times New Roman"/>
    </w:rPr>
  </w:style>
  <w:style w:type="character" w:customStyle="1" w:styleId="article-headermeta-info-data">
    <w:name w:val="article-header__meta-info-data"/>
    <w:basedOn w:val="DefaultParagraphFont"/>
    <w:rsid w:val="009457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37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72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x.doi.org/10.14430/arctic4423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x.doi.org/10.1651/10-3376.1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dx.doi.org/10.18637/jss.v066.i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0D746-AC81-4037-8341-1F4F189DD3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4</Pages>
  <Words>3399</Words>
  <Characters>1937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22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8</cp:revision>
  <dcterms:created xsi:type="dcterms:W3CDTF">2016-06-09T13:08:00Z</dcterms:created>
  <dcterms:modified xsi:type="dcterms:W3CDTF">2016-06-21T20:59:00Z</dcterms:modified>
</cp:coreProperties>
</file>